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0E0A" w:rsidRDefault="00975110">
      <w:pPr>
        <w:rPr>
          <w:lang w:val="en-US"/>
        </w:rPr>
      </w:pPr>
      <w:r>
        <w:rPr>
          <w:lang w:val="en-US"/>
        </w:rPr>
        <w:t xml:space="preserve">Cover Letter </w:t>
      </w:r>
    </w:p>
    <w:p w:rsidR="00975110" w:rsidRDefault="00975110">
      <w:pPr>
        <w:rPr>
          <w:lang w:val="en-US"/>
        </w:rPr>
      </w:pPr>
      <w:r>
        <w:rPr>
          <w:lang w:val="en-US"/>
        </w:rPr>
        <w:t>Dear Editor,</w:t>
      </w:r>
    </w:p>
    <w:p w:rsidR="00975110" w:rsidRDefault="00975110" w:rsidP="00F054EC">
      <w:r>
        <w:t>We wish to submit an original research article entitled “</w:t>
      </w:r>
      <w:bookmarkStart w:id="0" w:name="_GoBack"/>
      <w:r w:rsidR="00F054EC">
        <w:rPr>
          <w:b/>
          <w:bCs/>
          <w:lang w:val="en-US"/>
        </w:rPr>
        <w:t>………………</w:t>
      </w:r>
      <w:bookmarkEnd w:id="0"/>
      <w:r>
        <w:t xml:space="preserve">” for consideration by </w:t>
      </w:r>
      <w:proofErr w:type="gramStart"/>
      <w:r w:rsidR="00F054EC">
        <w:t>………………….</w:t>
      </w:r>
      <w:r>
        <w:t>,</w:t>
      </w:r>
      <w:proofErr w:type="gramEnd"/>
      <w:r>
        <w:t xml:space="preserve"> with the following author(s):</w:t>
      </w:r>
    </w:p>
    <w:p w:rsidR="00975110" w:rsidRDefault="00F054EC" w:rsidP="00975110">
      <w:pPr>
        <w:rPr>
          <w:rFonts w:ascii="Calibri" w:eastAsia="Calibri" w:hAnsi="Calibri" w:cs="Arial"/>
          <w:lang w:val="en-US" w:bidi="fa-IR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…………………………………..</w:t>
      </w:r>
    </w:p>
    <w:p w:rsidR="00975110" w:rsidRPr="00AE7C54" w:rsidRDefault="000F6882" w:rsidP="00F054EC">
      <w:pPr>
        <w:jc w:val="both"/>
        <w:rPr>
          <w:lang w:val="en-US" w:bidi="fa-IR"/>
        </w:rPr>
      </w:pPr>
      <w:r w:rsidRPr="000F6882">
        <w:t xml:space="preserve">We confirm that this work is original and </w:t>
      </w:r>
      <w:proofErr w:type="gramStart"/>
      <w:r w:rsidRPr="000F6882">
        <w:t>has not been published</w:t>
      </w:r>
      <w:proofErr w:type="gramEnd"/>
      <w:r w:rsidRPr="000F6882">
        <w:t xml:space="preserve"> elsewhere, nor is it currently under consideration for publication elsewhere.</w:t>
      </w:r>
      <w:r w:rsidR="00CD2897">
        <w:t xml:space="preserve"> All of us declare that the order of the authors is as mentioned </w:t>
      </w:r>
      <w:proofErr w:type="gramStart"/>
      <w:r w:rsidR="00CD2897">
        <w:t xml:space="preserve">above </w:t>
      </w:r>
      <w:r w:rsidR="00CD2897" w:rsidRPr="00CD2897">
        <w:rPr>
          <w:i/>
          <w:iCs/>
        </w:rPr>
        <w:t>.</w:t>
      </w:r>
      <w:proofErr w:type="gramEnd"/>
      <w:r w:rsidR="00F17618">
        <w:t xml:space="preserve"> </w:t>
      </w:r>
      <w:r w:rsidR="00AE7C54">
        <w:rPr>
          <w:rFonts w:hint="cs"/>
          <w:rtl/>
        </w:rPr>
        <w:t xml:space="preserve"> </w:t>
      </w:r>
      <w:r w:rsidR="00AE7C54">
        <w:rPr>
          <w:lang w:val="en-US"/>
        </w:rPr>
        <w:t xml:space="preserve"> There is no conflict to declare and we have not received any funds. </w:t>
      </w:r>
    </w:p>
    <w:p w:rsidR="004438F4" w:rsidRDefault="004438F4" w:rsidP="000F6882">
      <w:pPr>
        <w:rPr>
          <w:rtl/>
          <w:lang w:bidi="fa-IR"/>
        </w:rPr>
      </w:pPr>
      <w:r>
        <w:t>………………………………….</w:t>
      </w:r>
      <w:r w:rsidR="00F054EC">
        <w:rPr>
          <w:rFonts w:hint="cs"/>
          <w:rtl/>
          <w:lang w:bidi="fa-IR"/>
        </w:rPr>
        <w:t xml:space="preserve">توضیح مختصر در حد یک بند در مورد مقاله </w:t>
      </w:r>
    </w:p>
    <w:p w:rsidR="00AE7C54" w:rsidRDefault="00AE7C54" w:rsidP="000F6882">
      <w:pPr>
        <w:rPr>
          <w:rtl/>
          <w:lang w:bidi="fa-IR"/>
        </w:rPr>
      </w:pPr>
      <w:r>
        <w:rPr>
          <w:rFonts w:hint="cs"/>
          <w:rtl/>
          <w:lang w:bidi="fa-IR"/>
        </w:rPr>
        <w:t>توضیح در حد چند جمله در رابطه با نوآوری و اهمیت مقاله برای حوزه ............................</w:t>
      </w:r>
    </w:p>
    <w:p w:rsidR="000F6882" w:rsidRDefault="000F6882" w:rsidP="000F6882">
      <w:r w:rsidRPr="000F6882">
        <w:t>A brief description of the authors is as follows:</w:t>
      </w:r>
    </w:p>
    <w:p w:rsidR="0008462D" w:rsidRDefault="00F054EC" w:rsidP="00F054EC">
      <w:pPr>
        <w:jc w:val="both"/>
        <w:rPr>
          <w:rtl/>
        </w:rPr>
      </w:pPr>
      <w:r>
        <w:rPr>
          <w:rFonts w:hint="cs"/>
          <w:rtl/>
        </w:rPr>
        <w:t xml:space="preserve">نویسنده اول رزومه کوتاه </w:t>
      </w:r>
      <w:r w:rsidR="004438F4">
        <w:t xml:space="preserve">: </w:t>
      </w:r>
    </w:p>
    <w:p w:rsidR="00F054EC" w:rsidRDefault="00F054EC" w:rsidP="00F054EC">
      <w:pPr>
        <w:jc w:val="both"/>
        <w:rPr>
          <w:rtl/>
        </w:rPr>
      </w:pPr>
      <w:r>
        <w:rPr>
          <w:rFonts w:hint="cs"/>
          <w:rtl/>
        </w:rPr>
        <w:t>نویسنده دوم</w:t>
      </w:r>
    </w:p>
    <w:p w:rsidR="00F054EC" w:rsidRDefault="00F054EC" w:rsidP="00F054EC">
      <w:pPr>
        <w:jc w:val="both"/>
        <w:rPr>
          <w:rtl/>
        </w:rPr>
      </w:pPr>
      <w:r>
        <w:rPr>
          <w:rFonts w:hint="cs"/>
          <w:rtl/>
        </w:rPr>
        <w:t>سوم</w:t>
      </w:r>
    </w:p>
    <w:p w:rsidR="00F054EC" w:rsidRPr="0008462D" w:rsidRDefault="00F054EC" w:rsidP="00F054EC">
      <w:pPr>
        <w:jc w:val="both"/>
        <w:rPr>
          <w:rFonts w:ascii="Calibri" w:eastAsia="Calibri" w:hAnsi="Calibri" w:cs="Arial"/>
          <w:lang w:val="en-US" w:bidi="fa-IR"/>
        </w:rPr>
      </w:pPr>
      <w:r>
        <w:rPr>
          <w:rFonts w:hint="cs"/>
          <w:rtl/>
        </w:rPr>
        <w:t>........................</w:t>
      </w:r>
    </w:p>
    <w:p w:rsidR="0008462D" w:rsidRPr="0008462D" w:rsidRDefault="0008462D" w:rsidP="0008462D">
      <w:pPr>
        <w:jc w:val="both"/>
        <w:rPr>
          <w:lang w:val="en-US"/>
        </w:rPr>
      </w:pPr>
    </w:p>
    <w:p w:rsidR="004438F4" w:rsidRDefault="004438F4" w:rsidP="004438F4">
      <w:pPr>
        <w:jc w:val="both"/>
      </w:pPr>
      <w:r w:rsidRPr="004438F4">
        <w:t xml:space="preserve">Thank you for your consideration of this manuscript. </w:t>
      </w:r>
    </w:p>
    <w:p w:rsidR="004438F4" w:rsidRDefault="004438F4" w:rsidP="004438F4">
      <w:r w:rsidRPr="004438F4">
        <w:t xml:space="preserve">With the best regards </w:t>
      </w:r>
    </w:p>
    <w:p w:rsidR="004438F4" w:rsidRDefault="004438F4" w:rsidP="004438F4">
      <w:r w:rsidRPr="004438F4">
        <w:t>Sincerely yours</w:t>
      </w:r>
      <w:r>
        <w:t>,</w:t>
      </w:r>
    </w:p>
    <w:p w:rsidR="004438F4" w:rsidRDefault="00F054EC" w:rsidP="004438F4">
      <w:pPr>
        <w:rPr>
          <w:rtl/>
        </w:rPr>
      </w:pPr>
      <w:r>
        <w:rPr>
          <w:rFonts w:hint="cs"/>
          <w:rtl/>
        </w:rPr>
        <w:t>نویسنده مسئول</w:t>
      </w:r>
    </w:p>
    <w:p w:rsidR="001A3F50" w:rsidRDefault="00F054EC" w:rsidP="001A3F50">
      <w:pPr>
        <w:rPr>
          <w:rtl/>
        </w:rPr>
      </w:pPr>
      <w:r>
        <w:rPr>
          <w:rFonts w:hint="cs"/>
          <w:rtl/>
        </w:rPr>
        <w:t xml:space="preserve">ایمیل </w:t>
      </w:r>
    </w:p>
    <w:p w:rsidR="00F054EC" w:rsidRDefault="00F054EC" w:rsidP="001A3F50">
      <w:pPr>
        <w:rPr>
          <w:rtl/>
        </w:rPr>
      </w:pPr>
      <w:r>
        <w:rPr>
          <w:rFonts w:hint="cs"/>
          <w:rtl/>
        </w:rPr>
        <w:t xml:space="preserve">شماره </w:t>
      </w:r>
    </w:p>
    <w:p w:rsidR="00F054EC" w:rsidRPr="00AA5F21" w:rsidRDefault="00F054EC" w:rsidP="001A3F50">
      <w:pPr>
        <w:rPr>
          <w:rFonts w:ascii="Calibri" w:eastAsia="Calibri" w:hAnsi="Calibri" w:cs="B Nazanin"/>
          <w:lang w:val="en-US"/>
        </w:rPr>
      </w:pPr>
    </w:p>
    <w:p w:rsidR="001A3F50" w:rsidRPr="004438F4" w:rsidRDefault="001A3F50" w:rsidP="001A3F50"/>
    <w:p w:rsidR="000F6882" w:rsidRPr="000F6882" w:rsidRDefault="000F6882" w:rsidP="000F6882">
      <w:pPr>
        <w:rPr>
          <w:lang w:val="en-US"/>
        </w:rPr>
      </w:pPr>
    </w:p>
    <w:sectPr w:rsidR="000F6882" w:rsidRPr="000F6882" w:rsidSect="00B638FE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MDU3sDA1MzG0MDZW0lEKTi0uzszPAykwqgUA+R1QHiwAAAA="/>
  </w:docVars>
  <w:rsids>
    <w:rsidRoot w:val="00975110"/>
    <w:rsid w:val="00017E0D"/>
    <w:rsid w:val="0008462D"/>
    <w:rsid w:val="0009317C"/>
    <w:rsid w:val="000F6882"/>
    <w:rsid w:val="001771FF"/>
    <w:rsid w:val="001A3F50"/>
    <w:rsid w:val="003E5911"/>
    <w:rsid w:val="004438F4"/>
    <w:rsid w:val="00613ABB"/>
    <w:rsid w:val="00811E6D"/>
    <w:rsid w:val="00975110"/>
    <w:rsid w:val="009B58B5"/>
    <w:rsid w:val="00AA5F21"/>
    <w:rsid w:val="00AE7C54"/>
    <w:rsid w:val="00B638FE"/>
    <w:rsid w:val="00CD2897"/>
    <w:rsid w:val="00DD680F"/>
    <w:rsid w:val="00F054EC"/>
    <w:rsid w:val="00F17618"/>
    <w:rsid w:val="00F86B39"/>
    <w:rsid w:val="00FA5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9CC1C"/>
  <w15:chartTrackingRefBased/>
  <w15:docId w15:val="{A95B7F2E-EEA3-4671-9D93-09C070234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A3F5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dcterms:created xsi:type="dcterms:W3CDTF">2019-08-29T07:44:00Z</dcterms:created>
  <dcterms:modified xsi:type="dcterms:W3CDTF">2019-08-29T07:44:00Z</dcterms:modified>
</cp:coreProperties>
</file>